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23B903D" w14:textId="0A975C8B" w:rsidR="002B29DE" w:rsidRDefault="002D1B95" w:rsidP="00770D36">
      <w:pPr>
        <w:bidi/>
      </w:pPr>
      <w:r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BC5E4FC" wp14:editId="51B2EE91">
                <wp:simplePos x="0" y="0"/>
                <wp:positionH relativeFrom="column">
                  <wp:posOffset>3648974</wp:posOffset>
                </wp:positionH>
                <wp:positionV relativeFrom="paragraph">
                  <wp:posOffset>8652294</wp:posOffset>
                </wp:positionV>
                <wp:extent cx="3187460" cy="22860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7460" cy="228600"/>
                        </a:xfrm>
                        <a:prstGeom prst="rect">
                          <a:avLst/>
                        </a:prstGeom>
                        <a:solidFill>
                          <a:srgbClr val="D8B2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F3178F" id="Rectangle 14" o:spid="_x0000_s1026" style="position:absolute;margin-left:287.3pt;margin-top:681.3pt;width:251pt;height:18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" fillcolor="#d8b2af" stroked="f" strokeweight="1pt"/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2194707" wp14:editId="7EC6D3B2">
                <wp:simplePos x="0" y="0"/>
                <wp:positionH relativeFrom="column">
                  <wp:posOffset>-361666</wp:posOffset>
                </wp:positionH>
                <wp:positionV relativeFrom="paragraph">
                  <wp:posOffset>313899</wp:posOffset>
                </wp:positionV>
                <wp:extent cx="3429000" cy="1160059"/>
                <wp:effectExtent l="0" t="0" r="0" b="2540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60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32523C" w14:textId="77777777" w:rsidR="00E50BA0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P</w:t>
                            </w:r>
                            <w:r w:rsidR="00C2338D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hon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: +0 123 456 456 0 </w:t>
                            </w:r>
                          </w:p>
                          <w:p w14:paraId="5B89835D" w14:textId="3B177C4E" w:rsidR="00672D61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7D769F" w:rsidRPr="007D769F">
                              <w:t>info@yourdomain.com</w:t>
                            </w:r>
                          </w:p>
                          <w:p w14:paraId="45817022" w14:textId="77777777" w:rsidR="00770D36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dress: 123, lorem ipsum, st01,</w:t>
                            </w:r>
                          </w:p>
                          <w:p w14:paraId="11B7B108" w14:textId="77777777" w:rsidR="00770D36" w:rsidRPr="0006640C" w:rsidRDefault="00770D36" w:rsidP="00770D36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cation, city, W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2194707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28.5pt;margin-top:24.7pt;width:270pt;height:91.3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" filled="f" stroked="f">
                <v:textbox>
                  <w:txbxContent>
                    <w:p w14:paraId="2E32523C" w14:textId="77777777" w:rsidR="00E50BA0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P</w:t>
                      </w:r>
                      <w:r w:rsidR="00C2338D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hon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: +0 123 456 456 0 </w:t>
                      </w:r>
                    </w:p>
                    <w:p w14:paraId="5B89835D" w14:textId="3B177C4E" w:rsidR="00672D61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</w:t>
                      </w:r>
                      <w:r w:rsidR="00672D61"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mail: </w:t>
                      </w:r>
                      <w:r w:rsidR="007D769F" w:rsidRPr="007D769F">
                        <w:t>info@yourdomain.com</w:t>
                      </w:r>
                    </w:p>
                    <w:p w14:paraId="45817022" w14:textId="77777777" w:rsidR="00770D36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dress: 123, lorem ipsum, st01,</w:t>
                      </w:r>
                    </w:p>
                    <w:p w14:paraId="11B7B108" w14:textId="77777777" w:rsidR="00770D36" w:rsidRPr="0006640C" w:rsidRDefault="00770D36" w:rsidP="00770D36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cation, city, WT 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CB4530B" wp14:editId="1CE29EBF">
                <wp:simplePos x="0" y="0"/>
                <wp:positionH relativeFrom="column">
                  <wp:posOffset>-723666</wp:posOffset>
                </wp:positionH>
                <wp:positionV relativeFrom="paragraph">
                  <wp:posOffset>4504682</wp:posOffset>
                </wp:positionV>
                <wp:extent cx="4476750" cy="380474"/>
                <wp:effectExtent l="0" t="0" r="0" b="63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804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C5F8B3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8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CB4530B" id="Text Box 19" o:spid="_x0000_s1027" type="#_x0000_t202" style="position:absolute;left:0;text-align:left;margin-left:-57pt;margin-top:354.7pt;width:352.5pt;height:29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" filled="f" stroked="f">
                <v:textbox>
                  <w:txbxContent>
                    <w:p w14:paraId="13C5F8B3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8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CF0BF62" wp14:editId="7AEADCB4">
                <wp:simplePos x="0" y="0"/>
                <wp:positionH relativeFrom="column">
                  <wp:posOffset>-723666</wp:posOffset>
                </wp:positionH>
                <wp:positionV relativeFrom="paragraph">
                  <wp:posOffset>3648485</wp:posOffset>
                </wp:positionV>
                <wp:extent cx="4476750" cy="395200"/>
                <wp:effectExtent l="0" t="0" r="0" b="5080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9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8802C4" w14:textId="77777777" w:rsidR="001B0A2E" w:rsidRPr="00C2338D" w:rsidRDefault="001B0A2E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F0BF62" id="Text Box 17" o:spid="_x0000_s1028" type="#_x0000_t202" style="position:absolute;left:0;text-align:left;margin-left:-57pt;margin-top:287.3pt;width:352.5pt;height:31.1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" filled="f" stroked="f">
                <v:textbox>
                  <w:txbxContent>
                    <w:p w14:paraId="108802C4" w14:textId="77777777" w:rsidR="001B0A2E" w:rsidRPr="00C2338D" w:rsidRDefault="001B0A2E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F21D7E2" wp14:editId="7063C18E">
                <wp:simplePos x="0" y="0"/>
                <wp:positionH relativeFrom="column">
                  <wp:posOffset>-734886</wp:posOffset>
                </wp:positionH>
                <wp:positionV relativeFrom="paragraph">
                  <wp:posOffset>6484327</wp:posOffset>
                </wp:positionV>
                <wp:extent cx="4476750" cy="500243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002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B4D9E" w14:textId="77777777" w:rsidR="000379E8" w:rsidRPr="00C86CC0" w:rsidRDefault="000379E8" w:rsidP="00962269">
                            <w:pPr>
                              <w:rPr>
                                <w:rFonts w:ascii="Bebas Neue Regular" w:hAnsi="Bebas Neue Regular"/>
                                <w:color w:val="D8B2AF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C86CC0">
                              <w:rPr>
                                <w:rFonts w:ascii="Bebas Neue Regular" w:hAnsi="Bebas Neue Regular"/>
                                <w:color w:val="D8B2AF"/>
                                <w:spacing w:val="40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21D7E2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left:0;text-align:left;margin-left:-57.85pt;margin-top:510.6pt;width:352.5pt;height:39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AwHtw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" filled="f" stroked="f">
                <v:textbox>
                  <w:txbxContent>
                    <w:p w14:paraId="1C0B4D9E" w14:textId="77777777" w:rsidR="000379E8" w:rsidRPr="00C86CC0" w:rsidRDefault="000379E8" w:rsidP="00962269">
                      <w:pPr>
                        <w:rPr>
                          <w:rFonts w:ascii="Bebas Neue Regular" w:hAnsi="Bebas Neue Regular"/>
                          <w:color w:val="D8B2AF"/>
                          <w:spacing w:val="40"/>
                          <w:sz w:val="56"/>
                          <w:szCs w:val="56"/>
                        </w:rPr>
                      </w:pPr>
                      <w:r w:rsidRPr="00C86CC0">
                        <w:rPr>
                          <w:rFonts w:ascii="Bebas Neue Regular" w:hAnsi="Bebas Neue Regular"/>
                          <w:color w:val="D8B2AF"/>
                          <w:spacing w:val="40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E05573A" wp14:editId="6DF0229C">
                <wp:simplePos x="0" y="0"/>
                <wp:positionH relativeFrom="column">
                  <wp:posOffset>-723666</wp:posOffset>
                </wp:positionH>
                <wp:positionV relativeFrom="paragraph">
                  <wp:posOffset>3977360</wp:posOffset>
                </wp:positionV>
                <wp:extent cx="4429125" cy="59464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43D936" w14:textId="7141FA5A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1EF0C4CF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05573A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0" type="#_x0000_t202" style="position:absolute;left:0;text-align:left;margin-left:-57pt;margin-top:313.2pt;width:348.75pt;height:46.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" filled="f" stroked="f">
                <v:textbox>
                  <w:txbxContent>
                    <w:p w14:paraId="2D43D936" w14:textId="7141FA5A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1EF0C4CF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06CB302" wp14:editId="551C22C6">
                <wp:simplePos x="0" y="0"/>
                <wp:positionH relativeFrom="column">
                  <wp:posOffset>-723666</wp:posOffset>
                </wp:positionH>
                <wp:positionV relativeFrom="paragraph">
                  <wp:posOffset>4790783</wp:posOffset>
                </wp:positionV>
                <wp:extent cx="4429125" cy="1694164"/>
                <wp:effectExtent l="0" t="0" r="0" b="1905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6941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A2A625" w14:textId="08DDD32B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1CC9F6C" w14:textId="6F3B5AD9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320CE51A" w14:textId="07A399FE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33BDDB61" w14:textId="77777777"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CB302" id="Text Box 20" o:spid="_x0000_s1031" type="#_x0000_t202" style="position:absolute;left:0;text-align:left;margin-left:-57pt;margin-top:377.25pt;width:348.75pt;height:133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" filled="f" stroked="f">
                <v:textbox>
                  <w:txbxContent>
                    <w:p w14:paraId="43A2A625" w14:textId="08DDD32B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51CC9F6C" w14:textId="6F3B5AD9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320CE51A" w14:textId="07A399FE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33BDDB61" w14:textId="77777777"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6EF7F9" wp14:editId="432BD077">
                <wp:simplePos x="0" y="0"/>
                <wp:positionH relativeFrom="column">
                  <wp:posOffset>-723666</wp:posOffset>
                </wp:positionH>
                <wp:positionV relativeFrom="paragraph">
                  <wp:posOffset>7214223</wp:posOffset>
                </wp:positionV>
                <wp:extent cx="4429125" cy="605860"/>
                <wp:effectExtent l="0" t="0" r="0" b="3810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05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5B3B2" w14:textId="71E0C758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1C9B8C75" w14:textId="77777777" w:rsidR="000379E8" w:rsidRPr="00C2338D" w:rsidRDefault="000379E8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6EF7F9" id="Text Box 23" o:spid="_x0000_s1032" type="#_x0000_t202" style="position:absolute;left:0;text-align:left;margin-left:-57pt;margin-top:568.05pt;width:348.75pt;height:47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" filled="f" stroked="f">
                <v:textbox>
                  <w:txbxContent>
                    <w:p w14:paraId="3515B3B2" w14:textId="71E0C758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1C9B8C75" w14:textId="77777777" w:rsidR="000379E8" w:rsidRPr="00C2338D" w:rsidRDefault="000379E8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0D36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E94A3D" wp14:editId="56243665">
                <wp:simplePos x="0" y="0"/>
                <wp:positionH relativeFrom="column">
                  <wp:posOffset>-723666</wp:posOffset>
                </wp:positionH>
                <wp:positionV relativeFrom="paragraph">
                  <wp:posOffset>8078135</wp:posOffset>
                </wp:positionV>
                <wp:extent cx="4429125" cy="594640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4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D419B1" w14:textId="2B5201D7" w:rsidR="000379E8" w:rsidRPr="00770D36" w:rsidRDefault="00770D36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E94A3D" id="Text Box 25" o:spid="_x0000_s1033" type="#_x0000_t202" style="position:absolute;left:0;text-align:left;margin-left:-57pt;margin-top:636.05pt;width:348.75pt;height:4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" filled="f" stroked="f">
                <v:textbox>
                  <w:txbxContent>
                    <w:p w14:paraId="33D419B1" w14:textId="2B5201D7" w:rsidR="000379E8" w:rsidRPr="00770D36" w:rsidRDefault="00770D36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F0FDB7" wp14:editId="5877220B">
                <wp:simplePos x="0" y="0"/>
                <wp:positionH relativeFrom="column">
                  <wp:posOffset>3162300</wp:posOffset>
                </wp:positionH>
                <wp:positionV relativeFrom="paragraph">
                  <wp:posOffset>-142875</wp:posOffset>
                </wp:positionV>
                <wp:extent cx="228600" cy="22860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D8B2A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FE6FE0" id="Rectangle 33" o:spid="_x0000_s1026" style="position:absolute;margin-left:249pt;margin-top:-11.25pt;width:18pt;height:1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" fillcolor="#d8b2af" stroked="f" strokeweight="1pt"/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370DCAB" wp14:editId="2BCE7E2A">
                <wp:simplePos x="0" y="0"/>
                <wp:positionH relativeFrom="column">
                  <wp:posOffset>-733425</wp:posOffset>
                </wp:positionH>
                <wp:positionV relativeFrom="paragraph">
                  <wp:posOffset>1704975</wp:posOffset>
                </wp:positionV>
                <wp:extent cx="4476750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15F4D9" w14:textId="77777777" w:rsidR="00672D61" w:rsidRPr="00C86CC0" w:rsidRDefault="00672D61" w:rsidP="00962269">
                            <w:pPr>
                              <w:rPr>
                                <w:rFonts w:ascii="Bebas Neue Bold" w:hAnsi="Bebas Neue Bold"/>
                                <w:color w:val="D8B2AF"/>
                                <w:spacing w:val="100"/>
                                <w:sz w:val="70"/>
                                <w:szCs w:val="70"/>
                              </w:rPr>
                            </w:pPr>
                            <w:r w:rsidRPr="00C86CC0">
                              <w:rPr>
                                <w:rFonts w:ascii="Bebas Neue Bold" w:hAnsi="Bebas Neue Bold"/>
                                <w:color w:val="D8B2AF"/>
                                <w:spacing w:val="100"/>
                                <w:sz w:val="70"/>
                                <w:szCs w:val="7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70DCAB" id="Text Box 8" o:spid="_x0000_s1034" type="#_x0000_t202" style="position:absolute;left:0;text-align:left;margin-left:-57.75pt;margin-top:134.2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" filled="f" stroked="f">
                <v:textbox>
                  <w:txbxContent>
                    <w:p w14:paraId="3D15F4D9" w14:textId="77777777" w:rsidR="00672D61" w:rsidRPr="00C86CC0" w:rsidRDefault="00672D61" w:rsidP="00962269">
                      <w:pPr>
                        <w:rPr>
                          <w:rFonts w:ascii="Bebas Neue Bold" w:hAnsi="Bebas Neue Bold"/>
                          <w:color w:val="D8B2AF"/>
                          <w:spacing w:val="100"/>
                          <w:sz w:val="70"/>
                          <w:szCs w:val="70"/>
                        </w:rPr>
                      </w:pPr>
                      <w:r w:rsidRPr="00C86CC0">
                        <w:rPr>
                          <w:rFonts w:ascii="Bebas Neue Bold" w:hAnsi="Bebas Neue Bold"/>
                          <w:color w:val="D8B2AF"/>
                          <w:spacing w:val="100"/>
                          <w:sz w:val="70"/>
                          <w:szCs w:val="7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BCAD645" wp14:editId="1F8AD3B5">
                <wp:simplePos x="0" y="0"/>
                <wp:positionH relativeFrom="column">
                  <wp:posOffset>-723900</wp:posOffset>
                </wp:positionH>
                <wp:positionV relativeFrom="paragraph">
                  <wp:posOffset>2619375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E2078D" w14:textId="75FFC50F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70488CF4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ype and it to make a book.</w:t>
                            </w:r>
                          </w:p>
                          <w:p w14:paraId="2A5459AA" w14:textId="77777777" w:rsidR="002B38C2" w:rsidRPr="00C2338D" w:rsidRDefault="002B38C2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AD645" id="Text Box 10" o:spid="_x0000_s1035" type="#_x0000_t202" style="position:absolute;left:0;text-align:left;margin-left:-57pt;margin-top:206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" filled="f" stroked="f">
                <v:textbox>
                  <w:txbxContent>
                    <w:p w14:paraId="6EE2078D" w14:textId="75FFC50F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70488CF4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ype and it to make a book.</w:t>
                      </w:r>
                    </w:p>
                    <w:p w14:paraId="2A5459AA" w14:textId="77777777" w:rsidR="002B38C2" w:rsidRPr="00C2338D" w:rsidRDefault="002B38C2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A118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BE89AE6" wp14:editId="158B42B9">
                <wp:simplePos x="0" y="0"/>
                <wp:positionH relativeFrom="column">
                  <wp:posOffset>-723900</wp:posOffset>
                </wp:positionH>
                <wp:positionV relativeFrom="paragraph">
                  <wp:posOffset>2333625</wp:posOffset>
                </wp:positionV>
                <wp:extent cx="4476750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3A7655" w14:textId="77777777" w:rsidR="002B38C2" w:rsidRPr="00C2338D" w:rsidRDefault="002B38C2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2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CURRENT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BE89AE6" id="Text Box 9" o:spid="_x0000_s1036" type="#_x0000_t202" style="position:absolute;left:0;text-align:left;margin-left:-57pt;margin-top:183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" filled="f" stroked="f">
                <v:textbox>
                  <w:txbxContent>
                    <w:p w14:paraId="0D3A7655" w14:textId="77777777" w:rsidR="002B38C2" w:rsidRPr="00C2338D" w:rsidRDefault="002B38C2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2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CURRENT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A8B6C88" wp14:editId="71CF4F28">
                <wp:simplePos x="0" y="0"/>
                <wp:positionH relativeFrom="column">
                  <wp:posOffset>-723900</wp:posOffset>
                </wp:positionH>
                <wp:positionV relativeFrom="paragraph">
                  <wp:posOffset>6929120</wp:posOffset>
                </wp:positionV>
                <wp:extent cx="44767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811048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A8B6C88" id="Text Box 22" o:spid="_x0000_s1037" type="#_x0000_t202" style="position:absolute;left:0;text-align:left;margin-left:-57pt;margin-top:545.6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VjN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" filled="f" stroked="f">
                <v:textbox>
                  <w:txbxContent>
                    <w:p w14:paraId="50811048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91CA2C0" wp14:editId="1A9C64E9">
                <wp:simplePos x="0" y="0"/>
                <wp:positionH relativeFrom="column">
                  <wp:posOffset>-723900</wp:posOffset>
                </wp:positionH>
                <wp:positionV relativeFrom="paragraph">
                  <wp:posOffset>7790815</wp:posOffset>
                </wp:positionV>
                <wp:extent cx="4476750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97C2F5" w14:textId="77777777" w:rsidR="000379E8" w:rsidRPr="00C2338D" w:rsidRDefault="000379E8" w:rsidP="00770D36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- 20</w:t>
                            </w:r>
                            <w:r w:rsidR="00770D36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91CA2C0" id="Text Box 24" o:spid="_x0000_s1038" type="#_x0000_t202" style="position:absolute;left:0;text-align:left;margin-left:-57pt;margin-top:613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Yj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" filled="f" stroked="f">
                <v:textbox>
                  <w:txbxContent>
                    <w:p w14:paraId="6597C2F5" w14:textId="77777777" w:rsidR="000379E8" w:rsidRPr="00C2338D" w:rsidRDefault="000379E8" w:rsidP="00770D36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- 20</w:t>
                      </w:r>
                      <w:r w:rsidR="00770D36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A1181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CD80B38" wp14:editId="0733559D">
                <wp:simplePos x="0" y="0"/>
                <wp:positionH relativeFrom="column">
                  <wp:posOffset>-371475</wp:posOffset>
                </wp:positionH>
                <wp:positionV relativeFrom="paragraph">
                  <wp:posOffset>-266700</wp:posOffset>
                </wp:positionV>
                <wp:extent cx="3486785" cy="53340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78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CFC809" w14:textId="77777777" w:rsidR="00F629E5" w:rsidRPr="002D1B95" w:rsidRDefault="00770D36" w:rsidP="00C2338D">
                            <w:pPr>
                              <w:spacing w:after="0" w:line="204" w:lineRule="auto"/>
                              <w:jc w:val="right"/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60"/>
                                <w:sz w:val="70"/>
                                <w:szCs w:val="70"/>
                              </w:rPr>
                            </w:pPr>
                            <w:r w:rsidRPr="00C86CC0">
                              <w:rPr>
                                <w:rFonts w:ascii="Bebas Neue Regular" w:hAnsi="Bebas Neue Regular"/>
                                <w:color w:val="D8B2AF"/>
                                <w:spacing w:val="60"/>
                                <w:sz w:val="70"/>
                                <w:szCs w:val="70"/>
                              </w:rPr>
                              <w:t>Michael</w:t>
                            </w:r>
                            <w:r w:rsidRPr="002D1B95">
                              <w:rPr>
                                <w:rFonts w:ascii="Bebas Neue Regular" w:hAnsi="Bebas Neue Regular"/>
                                <w:color w:val="FFD966" w:themeColor="accent4" w:themeTint="99"/>
                                <w:spacing w:val="60"/>
                                <w:sz w:val="70"/>
                                <w:szCs w:val="70"/>
                              </w:rPr>
                              <w:t xml:space="preserve"> 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80B38" id="Text Box 5" o:spid="_x0000_s1039" type="#_x0000_t202" style="position:absolute;left:0;text-align:left;margin-left:-29.25pt;margin-top:-21pt;width:274.55pt;height:4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KeFvAIAAMI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" filled="f" stroked="f">
                <v:textbox>
                  <w:txbxContent>
                    <w:p w14:paraId="66CFC809" w14:textId="77777777" w:rsidR="00F629E5" w:rsidRPr="002D1B95" w:rsidRDefault="00770D36" w:rsidP="00C2338D">
                      <w:pPr>
                        <w:spacing w:after="0" w:line="204" w:lineRule="auto"/>
                        <w:jc w:val="right"/>
                        <w:rPr>
                          <w:rFonts w:ascii="Bebas Neue Regular" w:hAnsi="Bebas Neue Regular"/>
                          <w:color w:val="FFD966" w:themeColor="accent4" w:themeTint="99"/>
                          <w:spacing w:val="60"/>
                          <w:sz w:val="70"/>
                          <w:szCs w:val="70"/>
                        </w:rPr>
                      </w:pPr>
                      <w:r w:rsidRPr="00C86CC0">
                        <w:rPr>
                          <w:rFonts w:ascii="Bebas Neue Regular" w:hAnsi="Bebas Neue Regular"/>
                          <w:color w:val="D8B2AF"/>
                          <w:spacing w:val="60"/>
                          <w:sz w:val="70"/>
                          <w:szCs w:val="70"/>
                        </w:rPr>
                        <w:t>Michael</w:t>
                      </w:r>
                      <w:r w:rsidRPr="002D1B95">
                        <w:rPr>
                          <w:rFonts w:ascii="Bebas Neue Regular" w:hAnsi="Bebas Neue Regular"/>
                          <w:color w:val="FFD966" w:themeColor="accent4" w:themeTint="99"/>
                          <w:spacing w:val="60"/>
                          <w:sz w:val="70"/>
                          <w:szCs w:val="70"/>
                        </w:rPr>
                        <w:t xml:space="preserve"> David</w:t>
                      </w: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1BA9" wp14:editId="4FFA0201">
                <wp:simplePos x="0" y="0"/>
                <wp:positionH relativeFrom="column">
                  <wp:posOffset>4010025</wp:posOffset>
                </wp:positionH>
                <wp:positionV relativeFrom="paragraph">
                  <wp:posOffset>2943225</wp:posOffset>
                </wp:positionV>
                <wp:extent cx="2586990" cy="61531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6153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0A6229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7D649DC0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ummy text ever since the 1500s,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1804CD4F" w14:textId="77777777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 type specimen book.</w:t>
                            </w:r>
                          </w:p>
                          <w:p w14:paraId="0B44FB3C" w14:textId="2929BE62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882884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a type specimen book.</w:t>
                            </w:r>
                          </w:p>
                          <w:p w14:paraId="7066F4BA" w14:textId="6DE2C658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the printing and typesetting industry been the industry's standard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book.</w:t>
                            </w:r>
                          </w:p>
                          <w:p w14:paraId="38C76BCC" w14:textId="40D333AF" w:rsidR="00770D36" w:rsidRPr="00770D36" w:rsidRDefault="00770D36" w:rsidP="00770D36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Lorem Ipsum is simply dummy text of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the printing and typesetting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dummy text ever since the 1500s, when </w:t>
                            </w:r>
                            <w:r w:rsidR="00882884"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a</w:t>
                            </w: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57F3E0F" w14:textId="77777777" w:rsidR="000379E8" w:rsidRPr="00C2338D" w:rsidRDefault="000379E8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681BA9" id="Text Box 31" o:spid="_x0000_s1040" type="#_x0000_t202" style="position:absolute;left:0;text-align:left;margin-left:315.75pt;margin-top:231.75pt;width:203.7pt;height:48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+7+uwIAAMQ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" filled="f" stroked="f">
                <v:textbox>
                  <w:txbxContent>
                    <w:p w14:paraId="640A6229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7D649DC0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ummy text ever since the 1500s,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1804CD4F" w14:textId="77777777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 type specimen book.</w:t>
                      </w:r>
                    </w:p>
                    <w:p w14:paraId="0B44FB3C" w14:textId="2929BE62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n </w:t>
                      </w:r>
                      <w:r w:rsidR="00882884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a type specimen book.</w:t>
                      </w:r>
                    </w:p>
                    <w:p w14:paraId="7066F4BA" w14:textId="6DE2C658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the printing and typesetting industry been the industry's standard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book.</w:t>
                      </w:r>
                    </w:p>
                    <w:p w14:paraId="38C76BCC" w14:textId="40D333AF" w:rsidR="00770D36" w:rsidRPr="00770D36" w:rsidRDefault="00770D36" w:rsidP="00770D36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Lorem Ipsum is simply dummy text of </w:t>
                      </w:r>
                      <w:r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the printing and typesetting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dummy text ever since the 1500s, when </w:t>
                      </w:r>
                      <w:r w:rsidR="00882884"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a</w:t>
                      </w: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 xml:space="preserve"> printer took a galley of type and it to make a type specimen book.</w:t>
                      </w:r>
                    </w:p>
                    <w:p w14:paraId="557F3E0F" w14:textId="77777777" w:rsidR="000379E8" w:rsidRPr="00C2338D" w:rsidRDefault="000379E8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2BB183" wp14:editId="3845BD91">
                <wp:simplePos x="0" y="0"/>
                <wp:positionH relativeFrom="column">
                  <wp:posOffset>4013835</wp:posOffset>
                </wp:positionH>
                <wp:positionV relativeFrom="paragraph">
                  <wp:posOffset>23907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19A77A" w14:textId="0202FE17" w:rsidR="000379E8" w:rsidRPr="00C86CC0" w:rsidRDefault="002D1B95">
                            <w:pPr>
                              <w:rPr>
                                <w:rFonts w:ascii="Bebas Neue Regular" w:hAnsi="Bebas Neue Regular"/>
                                <w:color w:val="D8B2AF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C86CC0">
                              <w:rPr>
                                <w:rFonts w:ascii="Bebas Neue Regular" w:hAnsi="Bebas Neue Regular"/>
                                <w:color w:val="D8B2AF"/>
                                <w:spacing w:val="40"/>
                                <w:sz w:val="56"/>
                                <w:szCs w:val="56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2BB183" id="Text Box 30" o:spid="_x0000_s1041" type="#_x0000_t202" style="position:absolute;left:0;text-align:left;margin-left:316.05pt;margin-top:188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m+C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" filled="f" stroked="f">
                <v:textbox>
                  <w:txbxContent>
                    <w:p w14:paraId="0419A77A" w14:textId="0202FE17" w:rsidR="000379E8" w:rsidRPr="00C86CC0" w:rsidRDefault="002D1B95">
                      <w:pPr>
                        <w:rPr>
                          <w:rFonts w:ascii="Bebas Neue Regular" w:hAnsi="Bebas Neue Regular"/>
                          <w:color w:val="D8B2AF"/>
                          <w:spacing w:val="40"/>
                          <w:sz w:val="56"/>
                          <w:szCs w:val="56"/>
                        </w:rPr>
                      </w:pPr>
                      <w:r w:rsidRPr="00C86CC0">
                        <w:rPr>
                          <w:rFonts w:ascii="Bebas Neue Regular" w:hAnsi="Bebas Neue Regular"/>
                          <w:color w:val="D8B2AF"/>
                          <w:spacing w:val="40"/>
                          <w:sz w:val="56"/>
                          <w:szCs w:val="56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ED0F6D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862862" wp14:editId="697AB645">
                <wp:simplePos x="0" y="0"/>
                <wp:positionH relativeFrom="column">
                  <wp:posOffset>3276600</wp:posOffset>
                </wp:positionH>
                <wp:positionV relativeFrom="paragraph">
                  <wp:posOffset>-685800</wp:posOffset>
                </wp:positionV>
                <wp:extent cx="2466975" cy="246697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2466975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t="-5309" b="-44691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40B2522" id="Rectangle 31" o:spid="_x0000_s1026" style="position:absolute;margin-left:258pt;margin-top:-54pt;width:194.25pt;height:19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" stroked="f" strokeweight="1pt">
                <v:fill r:id="rId5" o:title="" recolor="t" rotate="t" type="frame"/>
              </v:rect>
            </w:pict>
          </mc:Fallback>
        </mc:AlternateContent>
      </w:r>
      <w:r w:rsidR="00AA0B70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90A858" wp14:editId="789735FF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2286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178734C" id="Rectangle 28" o:spid="_x0000_s1026" style="position:absolute;margin-left:-1in;margin-top:-1in;width:612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" fillcolor="#e3e3e3" stroked="f" strokeweight="1pt"/>
            </w:pict>
          </mc:Fallback>
        </mc:AlternateContent>
      </w:r>
      <w:r w:rsidR="008723CE">
        <w:rPr>
          <w:noProof/>
          <w:color w:val="515251"/>
          <w:lang w:bidi="ar-SA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5BFF658E" wp14:editId="6FE7E468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4772025" cy="10058400"/>
                <wp:effectExtent l="0" t="0" r="9525" b="0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10058400"/>
                        </a:xfrm>
                        <a:prstGeom prst="rect">
                          <a:avLst/>
                        </a:prstGeom>
                        <a:solidFill>
                          <a:srgbClr val="F7F8F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6E844DB" id="Rectangle 61" o:spid="_x0000_s1026" style="position:absolute;margin-left:-1in;margin-top:-1in;width:375.75pt;height:11in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" fillcolor="#f7f8f8" stroked="f">
                <w10:wrap anchorx="margin"/>
              </v:rect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Courier New"/>
    <w:charset w:val="00"/>
    <w:family w:val="auto"/>
    <w:pitch w:val="variable"/>
    <w:sig w:usb0="00000001" w:usb1="1000005B" w:usb2="00000000" w:usb3="00000000" w:csb0="00000097" w:csb1="00000000"/>
  </w:font>
  <w:font w:name="Bebas Neue Bold">
    <w:altName w:val="Arial Narrow"/>
    <w:charset w:val="00"/>
    <w:family w:val="swiss"/>
    <w:pitch w:val="variable"/>
    <w:sig w:usb0="00000001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LIwMTQ1MzA0NTZV0lEKTi0uzszPAykwrAUAYyhkKiwAAAA="/>
  </w:docVars>
  <w:rsids>
    <w:rsidRoot w:val="00F350DF"/>
    <w:rsid w:val="00000C37"/>
    <w:rsid w:val="000379E8"/>
    <w:rsid w:val="0006640C"/>
    <w:rsid w:val="00091850"/>
    <w:rsid w:val="000A1181"/>
    <w:rsid w:val="00106071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1B95"/>
    <w:rsid w:val="002D233A"/>
    <w:rsid w:val="002E78E9"/>
    <w:rsid w:val="004936C1"/>
    <w:rsid w:val="005004F2"/>
    <w:rsid w:val="00522A4B"/>
    <w:rsid w:val="005C07E3"/>
    <w:rsid w:val="00663760"/>
    <w:rsid w:val="00672D61"/>
    <w:rsid w:val="0073072D"/>
    <w:rsid w:val="00770D36"/>
    <w:rsid w:val="007D769F"/>
    <w:rsid w:val="007F5AA7"/>
    <w:rsid w:val="00842A93"/>
    <w:rsid w:val="008723CE"/>
    <w:rsid w:val="00873349"/>
    <w:rsid w:val="00876618"/>
    <w:rsid w:val="008822E9"/>
    <w:rsid w:val="00882884"/>
    <w:rsid w:val="008A2F1B"/>
    <w:rsid w:val="008D2A86"/>
    <w:rsid w:val="00946063"/>
    <w:rsid w:val="00962269"/>
    <w:rsid w:val="009F043B"/>
    <w:rsid w:val="00A31282"/>
    <w:rsid w:val="00A7087D"/>
    <w:rsid w:val="00AA0B70"/>
    <w:rsid w:val="00B113AA"/>
    <w:rsid w:val="00C17AAA"/>
    <w:rsid w:val="00C2338D"/>
    <w:rsid w:val="00C86CC0"/>
    <w:rsid w:val="00CA1786"/>
    <w:rsid w:val="00CB45FC"/>
    <w:rsid w:val="00D72B62"/>
    <w:rsid w:val="00E01E28"/>
    <w:rsid w:val="00E50BA0"/>
    <w:rsid w:val="00EC0250"/>
    <w:rsid w:val="00ED0F6D"/>
    <w:rsid w:val="00F350DF"/>
    <w:rsid w:val="00F4413B"/>
    <w:rsid w:val="00F47A7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4:docId w14:val="5474AF69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0D3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76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dc:description/>
  <cp:lastModifiedBy>muqeet</cp:lastModifiedBy>
  <cp:revision>2</cp:revision>
  <dcterms:created xsi:type="dcterms:W3CDTF">2022-04-16T17:05:00Z</dcterms:created>
  <dcterms:modified xsi:type="dcterms:W3CDTF">2022-04-16T17:05:00Z</dcterms:modified>
</cp:coreProperties>
</file>